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88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1" w:name="tools-palette"/>
    <w:p>
      <w:pPr>
        <w:pStyle w:val="Heading1"/>
      </w:pPr>
      <w:r>
        <w:t xml:space="preserve">Tools palette</w:t>
      </w:r>
    </w:p>
    <w:p>
      <w:pPr>
        <w:pStyle w:val="FirstParagraph"/>
      </w:pPr>
      <w:r>
        <w:t xml:space="preserve">The Tools palette contains most of the elements required to draw a plan. The tools are separated into three categories, detailed in the Tables below:</w:t>
      </w:r>
    </w:p>
    <w:bookmarkStart w:id="41" w:name="road-tools"/>
    <w:p>
      <w:pPr>
        <w:pStyle w:val="Heading2"/>
      </w:pPr>
      <w:r>
        <w:t xml:space="preserve">Road too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2"/>
        <w:gridCol w:w="2341"/>
        <w:gridCol w:w="392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oad tool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914400" cy="939977"/>
                  <wp:effectExtent b="0" l="0" r="0" t="0"/>
                  <wp:docPr descr="road1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Assets/road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399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ully customizable road tool (increase lanes, widths etc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ane mark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914400" cy="939977"/>
                  <wp:effectExtent b="0" l="0" r="0" t="0"/>
                  <wp:docPr descr="road2" title="" id="24" name="Picture"/>
                  <a:graphic>
                    <a:graphicData uri="http://schemas.openxmlformats.org/drawingml/2006/picture">
                      <pic:pic>
                        <pic:nvPicPr>
                          <pic:cNvPr descr="./Assets/road2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399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ate additional lane markers on road regi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rosswal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914400" cy="939977"/>
                  <wp:effectExtent b="0" l="0" r="0" t="0"/>
                  <wp:docPr descr="road3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Assets/road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399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ick draw crosswalk too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lush media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914400" cy="939977"/>
                  <wp:effectExtent b="0" l="0" r="0" t="0"/>
                  <wp:docPr descr="road4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Assets/road4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399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 a flush median to desired 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ane mas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362075" cy="1400175"/>
                  <wp:effectExtent b="0" l="0" r="0" t="0"/>
                  <wp:docPr descr="road7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Assets/road7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2075" cy="1400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ver up lane markers on drawn roads using line or splin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oad mas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914400" cy="939977"/>
                  <wp:effectExtent b="0" l="0" r="0" t="0"/>
                  <wp:docPr descr="road5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/Assets/road5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399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ver up lane markers on drawn roads using polyg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hevron flush media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914400" cy="939977"/>
                  <wp:effectExtent b="0" l="0" r="0" t="0"/>
                  <wp:docPr descr="road6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Assets/road6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399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 a chevron flush median to desired size</w:t>
            </w:r>
          </w:p>
        </w:tc>
      </w:tr>
    </w:tbl>
    <w:bookmarkEnd w:id="41"/>
    <w:bookmarkStart w:id="87" w:name="marker-tools"/>
    <w:p>
      <w:pPr>
        <w:pStyle w:val="Heading2"/>
      </w:pPr>
      <w:r>
        <w:t xml:space="preserve">Marker too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21"/>
        <w:gridCol w:w="2020"/>
        <w:gridCol w:w="327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elineato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1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Assets/marker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 a delineator (e.g., cone, barrel) and change the type in Properti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ork area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2" title="" id="46" name="Picture"/>
                  <a:graphic>
                    <a:graphicData uri="http://schemas.openxmlformats.org/drawingml/2006/picture">
                      <pic:pic>
                        <pic:nvPicPr>
                          <pic:cNvPr descr="./Assets/marker2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s a work zone polyg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afety zon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3" title="" id="49" name="Picture"/>
                  <a:graphic>
                    <a:graphicData uri="http://schemas.openxmlformats.org/drawingml/2006/picture">
                      <pic:pic>
                        <pic:nvPicPr>
                          <pic:cNvPr descr="./Assets/marker3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s a safety zone polyg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itle box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4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/Assets/marker4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tails plan informa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nifest box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5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/Assets/marker5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temizes the number of objects on a pl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egend box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6" title="" id="58" name="Picture"/>
                  <a:graphic>
                    <a:graphicData uri="http://schemas.openxmlformats.org/drawingml/2006/picture">
                      <pic:pic>
                        <pic:nvPicPr>
                          <pic:cNvPr descr="./Assets/marker6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s features and symbols used on a pla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rrow mark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7" title="" id="61" name="Picture"/>
                  <a:graphic>
                    <a:graphicData uri="http://schemas.openxmlformats.org/drawingml/2006/picture">
                      <pic:pic>
                        <pic:nvPicPr>
                          <pic:cNvPr descr="./Assets/marker7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s an arrow objec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ngle mark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8" title="" id="64" name="Picture"/>
                  <a:graphic>
                    <a:graphicData uri="http://schemas.openxmlformats.org/drawingml/2006/picture">
                      <pic:pic>
                        <pic:nvPicPr>
                          <pic:cNvPr descr="./Assets/marker8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ks the angle between two poi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rth arrow bearing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9" title="" id="67" name="Picture"/>
                  <a:graphic>
                    <a:graphicData uri="http://schemas.openxmlformats.org/drawingml/2006/picture">
                      <pic:pic>
                        <pic:nvPicPr>
                          <pic:cNvPr descr="./Assets/marker9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ace a north bearing marker on the canvas are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rrow board tool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10" title="" id="70" name="Picture"/>
                  <a:graphic>
                    <a:graphicData uri="http://schemas.openxmlformats.org/drawingml/2006/picture">
                      <pic:pic>
                        <pic:nvPicPr>
                          <pic:cNvPr descr="./Assets/marker10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ectronic arrow board mark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rain tracks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11" title="" id="73" name="Picture"/>
                  <a:graphic>
                    <a:graphicData uri="http://schemas.openxmlformats.org/drawingml/2006/picture">
                      <pic:pic>
                        <pic:nvPicPr>
                          <pic:cNvPr descr="./Assets/marker1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s train tracks. This can be adjusted to tram tracks on the Properti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Distance mark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12" title="" id="76" name="Picture"/>
                  <a:graphic>
                    <a:graphicData uri="http://schemas.openxmlformats.org/drawingml/2006/picture">
                      <pic:pic>
                        <pic:nvPicPr>
                          <pic:cNvPr descr="./Assets/marker12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k the distance between two poi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ombined distance mark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13" title="" id="79" name="Picture"/>
                  <a:graphic>
                    <a:graphicData uri="http://schemas.openxmlformats.org/drawingml/2006/picture">
                      <pic:pic>
                        <pic:nvPicPr>
                          <pic:cNvPr descr="./Assets/marker13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k multiple distances separated into segm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ffset distance mark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marker14" title="" id="82" name="Picture"/>
                  <a:graphic>
                    <a:graphicData uri="http://schemas.openxmlformats.org/drawingml/2006/picture">
                      <pic:pic>
                        <pic:nvPicPr>
                          <pic:cNvPr descr="./Assets/marker14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k the distance between two points and offset the mark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ulti-message sign (Australian version only)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7667"/>
                  <wp:effectExtent b="0" l="0" r="0" t="0"/>
                  <wp:docPr descr="marker15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Assets/marker15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76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ns the multi-message sign creator</w:t>
            </w:r>
          </w:p>
        </w:tc>
      </w:tr>
    </w:tbl>
    <w:bookmarkEnd w:id="87"/>
    <w:bookmarkStart w:id="130" w:name="primitive-tools"/>
    <w:p>
      <w:pPr>
        <w:pStyle w:val="Heading2"/>
      </w:pPr>
      <w:r>
        <w:t xml:space="preserve">Primitive too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3"/>
        <w:gridCol w:w="2389"/>
        <w:gridCol w:w="4096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tt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olylin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1" title="" id="89" name="Picture"/>
                  <a:graphic>
                    <a:graphicData uri="http://schemas.openxmlformats.org/drawingml/2006/picture">
                      <pic:pic>
                        <pic:nvPicPr>
                          <pic:cNvPr descr="./Assets/prim1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s straight lines that can be connected in a series of segmen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olygon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2" title="" id="92" name="Picture"/>
                  <a:graphic>
                    <a:graphicData uri="http://schemas.openxmlformats.org/drawingml/2006/picture">
                      <pic:pic>
                        <pic:nvPicPr>
                          <pic:cNvPr descr="./Assets/prim2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s a polygon shape that can be filled with a custom 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plin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3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Assets/prim3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ates a curved line along pat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illed Splin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4" title="" id="98" name="Picture"/>
                  <a:graphic>
                    <a:graphicData uri="http://schemas.openxmlformats.org/drawingml/2006/picture">
                      <pic:pic>
                        <pic:nvPicPr>
                          <pic:cNvPr descr="./Assets/prim4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ates a curved line that can be connected and filled with a custom 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Bezi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5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./Assets/prim5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ate a curved line with greater precision using control points and curve hand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Filled Bezier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6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./Assets/prim6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ate a curved line with greater precision using control points and curve handles. Fill with custom colo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ext object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7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./Assets/prim7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ates an</w:t>
            </w:r>
            <w:r>
              <w:t xml:space="preserve"> </w:t>
            </w:r>
            <w:r>
              <w:rPr>
                <w:b/>
                <w:bCs/>
              </w:rPr>
              <w:t xml:space="preserve">object</w:t>
            </w:r>
            <w:r>
              <w:t xml:space="preserve"> </w:t>
            </w:r>
            <w:r>
              <w:t xml:space="preserve">out of text that can be manipulated like any other objec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ext box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8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./Assets/prim8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ates a box that can be filled with tex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ctangl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9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./Assets/prim9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 rectangular shapes and fill with custom colo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llips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10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./Assets/prim10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 elliptical shapes and fill with custom color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rc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11" title="" id="119" name="Picture"/>
                  <a:graphic>
                    <a:graphicData uri="http://schemas.openxmlformats.org/drawingml/2006/picture">
                      <pic:pic>
                        <pic:nvPicPr>
                          <pic:cNvPr descr="./Assets/prim11.png" id="1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raw a line in the shape of an ar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rc Pi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12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./Assets/prim12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ates an arc shape that can be filled with a custom 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ounded Rectangl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13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./Assets/prim13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reates rectangle with rounded edges that can be filled with a custom col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sert Image</w:t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939977" cy="831272"/>
                  <wp:effectExtent b="0" l="0" r="0" t="0"/>
                  <wp:docPr descr="prim14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./Assets/prim14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977" cy="831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sert an image file (jpeg, png, gif) to drop onto the canvas area</w:t>
            </w:r>
          </w:p>
        </w:tc>
      </w:tr>
    </w:tbl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88" Target="media/rId88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9Z</dcterms:created>
  <dcterms:modified xsi:type="dcterms:W3CDTF">2024-04-03T0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